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Pakistan</w:t>
      </w:r>
      <w:r>
        <w:t xml:space="preserve"> </w:t>
      </w:r>
      <w:r>
        <w:t xml:space="preserve">Karachi</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 highly skilled and dedicated Electrician with over [X years] of experience in the field, I am writing to express my interest in the Electrician position at your esteemed organization in Pakistan Karachi. My background in electrical systems, combined with a deep understanding of local infrastructure needs and safety standards, aligns perfectly with the requirements of this role. I am eager to contribute my expertise to support the growth and development of Karachi’s electrical services while upholding the highest levels of professionalism and quality.</w:t>
      </w:r>
    </w:p>
    <w:p>
      <w:pPr>
        <w:pStyle w:val="BodyText"/>
      </w:pPr>
      <w:r>
        <w:t xml:space="preserve">Electricians in Pakistan Karachi play a critical role in maintaining the city’s ever-expanding infrastructure, from residential complexes to commercial hubs. Having worked on diverse projects across Karachi, I have developed a strong foundation in both installation and maintenance of electrical systems. My experience includes working on residential wiring, commercial power distribution, and industrial electrical setups, all of which require precision, attention to detail, and adherence to local regulations. This hands-on exposure has equipped me with the technical skills necessary to handle complex tasks efficiently while prioritizing safety.</w:t>
      </w:r>
    </w:p>
    <w:p>
      <w:pPr>
        <w:pStyle w:val="BodyText"/>
      </w:pPr>
      <w:r>
        <w:t xml:space="preserve">One of my key strengths is my ability to adapt to the unique challenges faced by electricians in Karachi. The city’s rapid urbanization and fluctuating power supply demands require professionals who can troubleshoot effectively and provide reliable solutions. For instance, I have frequently encountered issues related to voltage fluctuations and aging electrical systems in older neighborhoods. My proactive approach to identifying potential hazards, such as overloaded circuits or faulty wiring, has consistently resulted in safe and sustainable outcomes for clients. I am also well-versed in the latest electrical codes and standards set by the Pakistan Engineering Council (PEC), ensuring that all my work complies with national regulations.</w:t>
      </w:r>
    </w:p>
    <w:p>
      <w:pPr>
        <w:pStyle w:val="BodyText"/>
      </w:pPr>
      <w:r>
        <w:t xml:space="preserve">As an Electrician in Pakistan Karachi, I understand the importance of building trust with clients through transparency, communication, and exceptional service. Whether working on a small residential project or a large-scale commercial assignment, I prioritize clear communication to ensure that clients are informed every step of the way. My ability to explain technical details in simple terms has earned me positive feedback from both individual homeowners and business owners. Additionally, I take pride in delivering projects on time without compromising quality, which is crucial in a city where time and efficiency are paramount.</w:t>
      </w:r>
    </w:p>
    <w:p>
      <w:pPr>
        <w:pStyle w:val="BodyText"/>
      </w:pPr>
      <w:r>
        <w:t xml:space="preserve">My dedication to continuous learning further strengthens my suitability for this role. I regularly attend workshops and training sessions to stay updated on advancements in electrical technology, such as smart home systems, energy-efficient solutions, and renewable energy integration. These skills are increasingly relevant in Karachi, where the demand for sustainable power solutions is rising. I am particularly interested in exploring opportunities to contribute to green energy initiatives that align with Pakistan’s national goals of reducing reliance on fossil fuels.</w:t>
      </w:r>
    </w:p>
    <w:p>
      <w:pPr>
        <w:pStyle w:val="BodyText"/>
      </w:pPr>
      <w:r>
        <w:t xml:space="preserve">Another aspect of my professional ethos is my commitment to safety. In Karachi, where electrical accidents can have severe consequences, I strictly follow OSHA and PEC guidelines to ensure a safe working environment for myself and others. My experience with high-voltage systems and emergency repairs has taught me the importance of meticulous planning and risk assessment. Whether installing new wiring or conducting routine inspections, I approach every task with a focus on preventing accidents and minimizing downtime.</w:t>
      </w:r>
    </w:p>
    <w:p>
      <w:pPr>
        <w:pStyle w:val="BodyText"/>
      </w:pPr>
      <w:r>
        <w:t xml:space="preserve">I am particularly drawn to this opportunity in Pakistan Karachi because of the city’s dynamic environment and the growing need for skilled electricians. Karachi is a vital economic hub, and its infrastructure requires constant maintenance and modernization. I am eager to bring my expertise to an organization that values innovation, quality, and community development. My goal is to contribute to the reliability of electrical services in Karachi while fostering long-term relationships with clients who rely on dependable solutions.</w:t>
      </w:r>
    </w:p>
    <w:p>
      <w:pPr>
        <w:pStyle w:val="BodyText"/>
      </w:pPr>
      <w:r>
        <w:t xml:space="preserve">In conclusion, I am confident that my technical skills, hands-on experience, and dedication to excellence make me a strong candidate for the Electrician position. I would be honored to join your team and contribute to the continued success of your organization in Pakistan Karachi. Thank you for considering my application. I look forward to the opportunity to discuss how my background and aspirations align with your needs.</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Pakistan Karachi</dc:title>
  <dc:creator/>
  <cp:keywords/>
  <dcterms:created xsi:type="dcterms:W3CDTF">2026-07-23T14:45:18Z</dcterms:created>
  <dcterms:modified xsi:type="dcterms:W3CDTF">2026-07-23T14:45:18Z</dcterms:modified>
</cp:coreProperties>
</file>

<file path=docProps/custom.xml><?xml version="1.0" encoding="utf-8"?>
<Properties xmlns="http://schemas.openxmlformats.org/officeDocument/2006/custom-properties" xmlns:vt="http://schemas.openxmlformats.org/officeDocument/2006/docPropsVTypes"/>
</file>